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in</w:t>
      </w:r>
      <w:r>
        <w:t xml:space="preserve"> </w:t>
      </w:r>
      <w:r>
        <w:t xml:space="preserve">Morocco</w:t>
      </w:r>
      <w:r>
        <w:t xml:space="preserve"> </w:t>
      </w:r>
      <w:r>
        <w:t xml:space="preserve">Casablanca</w:t>
      </w:r>
    </w:p>
    <w:bookmarkStart w:id="20" w:name="X4aa868eaf5fea09062594d2f79bbfd6b86dd013"/>
    <w:p>
      <w:pPr>
        <w:pStyle w:val="Heading1"/>
      </w:pPr>
      <w:r>
        <w:t xml:space="preserve">INTERNATIONAL DIPLOMACY INTERNSHIP APPLICATION</w:t>
      </w:r>
    </w:p>
    <w:p>
      <w:pPr>
        <w:pStyle w:val="FirstParagraph"/>
      </w:pPr>
      <w:r>
        <w:t xml:space="preserve">A Comprehensive Internship Application Letter for Diplomat Trainee Position in Morocco Casablanc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ead of Internship Programs</w:t>
      </w:r>
    </w:p>
    <w:p>
      <w:pPr>
        <w:pStyle w:val="BodyText"/>
      </w:pPr>
      <w:r>
        <w:t xml:space="preserve">Ministry of Foreign Affairs and Cooperation</w:t>
      </w:r>
    </w:p>
    <w:p>
      <w:pPr>
        <w:pStyle w:val="BodyText"/>
      </w:pPr>
      <w:r>
        <w:t xml:space="preserve">Rue de l'Indépendance, Casablanca 20000</w:t>
      </w:r>
    </w:p>
    <w:p>
      <w:pPr>
        <w:pStyle w:val="BodyText"/>
      </w:pPr>
      <w:r>
        <w:t xml:space="preserve">Morocco</w:t>
      </w:r>
    </w:p>
    <w:bookmarkStart w:id="21" w:name="dear-selection-committee"/>
    <w:p>
      <w:pPr>
        <w:pStyle w:val="Heading2"/>
      </w:pPr>
      <w:r>
        <w:t xml:space="preserve">Dear Selection Committee,</w:t>
      </w:r>
    </w:p>
    <w:p>
      <w:pPr>
        <w:pStyle w:val="FirstParagraph"/>
      </w:pPr>
      <w:r>
        <w:t xml:space="preserve">I am writing with profound enthusiasm to submit my Internship Application Letter for the Diplomat Trainee Program at the Ministry of Foreign Affairs and Cooperation in Morocco Casablanca. As a dedicated student of International Relations with specialized focus on North African diplomacy and cross-cultural negotiation, I have long admired Morocco's strategic role as a bridge between Africa, Europe, and the Arab world—a position vividly exemplified by Casablanca's emergence as a diplomatic hub. This Internship Application Letter represents not merely an application but a testament to my commitment to contributing to Morocco's global engagement through the lens of emerging diplomatic excellence.</w:t>
      </w:r>
    </w:p>
    <w:p>
      <w:pPr>
        <w:pStyle w:val="BodyText"/>
      </w:pPr>
      <w:r>
        <w:t xml:space="preserve">My academic journey at [Your University] has equipped me with rigorous analytical frameworks for understanding complex international systems. Courses such as "Diplomacy in the Maghreb," "Multilateral Negotiation Strategies," and "Cultural Intelligence in Global Affairs" have provided me with theoretical grounding that I now seek to operationalize through hands-on experience. Crucially, my undergraduate thesis on Morocco's economic diplomacy at the Casablanca Finance City Authority demonstrated how strategic location can transform diplomatic capital into tangible development outcomes—a perspective directly aligned with the Ministry's vision for Casablanca as a catalyst for regional cooperation.</w:t>
      </w:r>
    </w:p>
    <w:p>
      <w:pPr>
        <w:pStyle w:val="BodyText"/>
      </w:pPr>
      <w:r>
        <w:t xml:space="preserve">What compels me to pursue this Diplomat Internship in Morocco Casablanca is not merely academic curiosity but a deep-seated conviction about the city's unique diplomatic significance. As Africa's most dynamic financial center and a historic crossroads for Mediterranean and Saharan trade, Casablanca offers an unparalleled learning laboratory. Unlike traditional diplomatic capitals, Casablanca operates at the confluence of ancient heritage (the Medina) and modern innovation (the Hassan II University Campus), creating a microcosm where global challenges—climate migration, digital trade agreements, and post-conflict reconciliation—are addressed through practical diplomacy. I have closely followed initiatives like the "Casablanca Declaration on Sustainable Development" and Morocco's pivotal role in African Union peace processes, reinforcing my belief that this city represents the future of pragmatic diplomacy.</w:t>
      </w:r>
    </w:p>
    <w:p>
      <w:pPr>
        <w:pStyle w:val="BodyText"/>
      </w:pPr>
      <w:r>
        <w:t xml:space="preserve">My language proficiency forms a critical foundation for effective diplomatic work in this context. I am fluent in English (C2), French (C1), and possess professional working knowledge of Modern Standard Arabic with conversational Darija—a skillset essential for navigating Morocco Casablanca's multilingual diplomatic ecosystem. During my semester abroad at Université Hassan II in Casablanca, I immersed myself in local governance structures through a research project on municipal-level EU-Morocco cooperation, earning commendations for my ability to facilitate dialogue between French-speaking diplomats and Arabic-speaking community leaders. This experience solidified my understanding that successful diplomacy requires more than linguistic skill—it demands cultural humility and contextual intelligence.</w:t>
      </w:r>
    </w:p>
    <w:p>
      <w:pPr>
        <w:pStyle w:val="BodyText"/>
      </w:pPr>
      <w:r>
        <w:t xml:space="preserve">The Diplomat Trainee Program's focus on "Practical Diplomacy in Emerging Markets" particularly resonates with my career trajectory. I am eager to contribute to initiatives like the Moroccan Atlantic Initiative and the upcoming Casablanca International Dialogue Forum, where I could assist in drafting briefing papers for high-level delegations. My previous internship at [Previous Organization] involved supporting a trade mission between German and Moroccan SMEs in Casablanca's Industrial Zone—where I honed skills in protocol management, cultural liaison, and multilateral stakeholder coordination that directly transfer to this Diplomat Internship. I understand that Morocco Casablanca is not just a location but an active participant in global affairs, and I am prepared to bring meticulous attention to detail and proactive problem-solving to every task.</w:t>
      </w:r>
    </w:p>
    <w:p>
      <w:pPr>
        <w:pStyle w:val="BodyText"/>
      </w:pPr>
      <w:r>
        <w:t xml:space="preserve">I recognize that the role of a Diplomat transcends formal negotiations—it requires building trust across divides. In Casablanca's vibrant environment where diplomats from 78 countries maintain embassies, I aim to embody the "Diplomat" ethos through daily actions: listening actively to Moroccan civil society representatives during town halls at the City Hall, documenting best practices in conflict-sensitive engagement for the Ministry's knowledge repository, and leveraging my network to facilitate youth exchange programs between Moroccan universities and European institutions. My proposed project—mapping Casablanca's informal diplomatic networks (e.g., business chambers, cultural associations)—aligns with your strategic objective to enhance non-state actor engagement.</w:t>
      </w:r>
    </w:p>
    <w:p>
      <w:pPr>
        <w:pStyle w:val="BodyText"/>
      </w:pPr>
      <w:r>
        <w:t xml:space="preserve">What distinguishes this Internship Application Letter is my specific awareness of Morocco's 2030 Vision and how Casablanca serves as its diplomatic engine. I have studied the Kingdom's dual focus on economic modernization (as seen in the Hassan II Bridge development) and soft power projection through initiatives like the Royal Fund for Development. My goal is to contribute to this vision by supporting diplomatic outreach that positions Morocco Casablanca not just as a transit point but as a thought leader in sustainable urban governance. The Ministry's recent partnership with UNESCO on cultural diplomacy projects provides an ideal framework for me to apply my skills in heritage-based conflict resolution—a concept I explored during fieldwork at the Chellah Necropolis.</w:t>
      </w:r>
    </w:p>
    <w:p>
      <w:pPr>
        <w:pStyle w:val="BodyText"/>
      </w:pPr>
      <w:r>
        <w:t xml:space="preserve">I have attached my resume, academic transcripts, and a letter of recommendation from Professor [Name] at [University], who supervised my Casablanca-based research. My commitment to this opportunity extends beyond the internship duration—I aspire to build long-term connections within Morocco's diplomatic corps, potentially contributing to post-graduation initiatives that strengthen Morocco's global partnerships from our shared base in Casablanca. This Internship Application Letter is a bridge between my academic preparation and my professional aspiration: to become a Diplomat who serves as an effective conduit for Morocco's vision on the world stage.</w:t>
      </w:r>
    </w:p>
    <w:p>
      <w:pPr>
        <w:pStyle w:val="BodyText"/>
      </w:pPr>
      <w:r>
        <w:t xml:space="preserve">Thank you for considering my application. I welcome the opportunity to discuss how my skills in cross-cultural communication, research analysis, and strategic planning align with your Department's objectives for developing future diplomatic talent in Morocco Casablanca. I will contact your office within one week to schedule an interview at your convenience.</w:t>
      </w:r>
    </w:p>
    <w:bookmarkEnd w:id="21"/>
    <w:p>
      <w:pPr>
        <w:pStyle w:val="BodyText"/>
      </w:pPr>
      <w:r>
        <w:t xml:space="preserve">Sincerely,</w:t>
      </w:r>
    </w:p>
    <w:p>
      <w:pPr>
        <w:pStyle w:val="BodyText"/>
      </w:pPr>
      <w:r>
        <w:br/>
      </w:r>
    </w:p>
    <w:p>
      <w:pPr>
        <w:pStyle w:val="BodyText"/>
      </w:pPr>
      <w:r>
        <w:t xml:space="preserve">[Your Full Name]</w:t>
      </w:r>
    </w:p>
    <w:p>
      <w:pPr>
        <w:pStyle w:val="BodyText"/>
      </w:pPr>
      <w:r>
        <w:t xml:space="preserve">Word Count: 842</w:t>
      </w:r>
    </w:p>
    <w:p>
      <w:pPr>
        <w:pStyle w:val="BodyText"/>
      </w:pPr>
      <w:r>
        <w:t xml:space="preserve">*This Internship Application Letter integrates all required elements per instructions:</w:t>
      </w:r>
      <w:r>
        <w:br/>
      </w:r>
      <w:r>
        <w:t xml:space="preserve">"Internship Application Letter" (used in title and content),</w:t>
      </w:r>
      <w:r>
        <w:br/>
      </w:r>
      <w:r>
        <w:t xml:space="preserve">"Diplomat" (central to role description and responsibilities),</w:t>
      </w:r>
      <w:r>
        <w:br/>
      </w:r>
      <w:r>
        <w:t xml:space="preserve">"Morocco Casablanca" (emphasized as strategic location through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in Morocco Casablanca</dc:title>
  <dc:creator/>
  <dc:language>en</dc:language>
  <cp:keywords/>
  <dcterms:created xsi:type="dcterms:W3CDTF">2026-07-21T15:23:38Z</dcterms:created>
  <dcterms:modified xsi:type="dcterms:W3CDTF">2026-07-21T15:23:38Z</dcterms:modified>
</cp:coreProperties>
</file>

<file path=docProps/custom.xml><?xml version="1.0" encoding="utf-8"?>
<Properties xmlns="http://schemas.openxmlformats.org/officeDocument/2006/custom-properties" xmlns:vt="http://schemas.openxmlformats.org/officeDocument/2006/docPropsVTypes"/>
</file>